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Photography Internship at Alexandria-based Creative Studio</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 | [Portfolio Website]</w:t>
      </w:r>
    </w:p>
    <w:p>
      <w:pPr>
        <w:pStyle w:val="BodyText"/>
      </w:pPr>
      <w:r>
        <w:t xml:space="preserve">[Date]</w:t>
      </w:r>
    </w:p>
    <w:p>
      <w:pPr>
        <w:pStyle w:val="BodyText"/>
      </w:pPr>
      <w:r>
        <w:t xml:space="preserve">Hiring Manager</w:t>
      </w:r>
    </w:p>
    <w:p>
      <w:pPr>
        <w:pStyle w:val="BodyText"/>
      </w:pPr>
      <w:r>
        <w:t xml:space="preserve">[Photography Studio/Company Name]</w:t>
      </w:r>
    </w:p>
    <w:p>
      <w:pPr>
        <w:pStyle w:val="BodyText"/>
      </w:pPr>
      <w:r>
        <w:t xml:space="preserve">Alexandria, Egypt</w:t>
      </w:r>
    </w:p>
    <w:bookmarkStart w:id="21" w:name="X0efdd1b7f912047a0682a633096430372c4b423"/>
    <w:p>
      <w:pPr>
        <w:pStyle w:val="Heading2"/>
      </w:pPr>
      <w:r>
        <w:t xml:space="preserve">Subject: Application for Photography Internship Position</w:t>
      </w:r>
    </w:p>
    <w:bookmarkEnd w:id="21"/>
    <w:p>
      <w:pPr>
        <w:pStyle w:val="FirstParagraph"/>
      </w:pPr>
      <w:r>
        <w:t xml:space="preserve">Dear Hiring Manager,</w:t>
      </w:r>
    </w:p>
    <w:p>
      <w:pPr>
        <w:pStyle w:val="BodyText"/>
      </w:pPr>
      <w:r>
        <w:t xml:space="preserve">I am writing with profound enthusiasm to submit my application for the Photographer Internship position at your esteemed photography studio in Egypt Alexandria. As a dedicated visual storyteller currently pursuing my Bachelor's degree in Visual Arts at Alexandria University, I have meticulously crafted this Internship Application Letter to express my unwavering passion for photography and my deep admiration for the artistic legacy of Egypt Alexandria. My journey as an emerging Photographer has been profoundly shaped by the vibrant cultural tapestry of this historic city, and I am eager to contribute to your studio's creative vision while learning from your professional expertise.</w:t>
      </w:r>
    </w:p>
    <w:p>
      <w:pPr>
        <w:pStyle w:val="BodyText"/>
      </w:pPr>
      <w:r>
        <w:t xml:space="preserve">My fascination with photography began in my childhood neighborhood near Montaza Gardens, where I would capture the interplay of Mediterranean light on ancient architecture. This early curiosity evolved into a structured academic pursuit at Alexandria University's Faculty of Fine Arts, where I have developed proficiency in both digital and film techniques. My coursework included advanced studies in composition, color theory, and documentary photography—subjects that resonate deeply with Egypt Alexandria's unique visual heritage. I have completed 300+ hours of practical training through university-organized workshops at the Bibliotheca Alexandrina's photographic exhibition spaces, where I documented cultural festivals like the International Festival for Arabic Cinema. These experiences solidified my understanding that authentic photography requires not just technical skill but also cultural empathy—a principle I believe is essential for any Photographer working in Egypt Alexandria.</w:t>
      </w:r>
    </w:p>
    <w:p>
      <w:pPr>
        <w:pStyle w:val="BodyText"/>
      </w:pPr>
      <w:r>
        <w:t xml:space="preserve">What particularly compels me to seek this internship in Egypt Alexandria is the city's unparalleled status as a crossroads of civilizations. Having spent 18 years navigating its streets—from the bustling Corniche to the serene Kom El Dikka archaeological site—I've developed an intimate understanding of how light transforms ancient monuments at golden hour, how street vendors' expressions reveal daily life, and how modern urban landscapes interact with historical ones. This contextual awareness distinguishes me from other applicants; I don't just take pictures—I interpret stories embedded in Alexandria's soul. For my final university project titled "Echoes of the Mediterranean," I documented the changing faces of fishermen at Ras El-Tin Port through a series that was later exhibited at the Alexandria Modern Art Museum. This project required navigating complex social dynamics while maintaining artistic integrity—a skill directly transferable to professional photography internships in Egypt Alexandria.</w:t>
      </w:r>
    </w:p>
    <w:p>
      <w:pPr>
        <w:pStyle w:val="BodyText"/>
      </w:pPr>
      <w:r>
        <w:t xml:space="preserve">I am equally committed to mastering technical excellence. I operate professional-grade equipment including Canon EOS 5D Mark IV and Sony A7III cameras, and am proficient in Adobe Creative Suite (Lightroom, Photoshop) for post-processing. My portfolio—available at [Your Portfolio Link]—features 40+ curated images showcasing my ability to capture both intimate portraits and dynamic street scenes. Notably, I recently completed a documentation project of the restored Roman amphitheater at Kom el-Dikka for the Alexandria Antiquities Authority, which required meticulous planning to avoid disturbing ongoing archaeological work while capturing optimal lighting conditions. This experience taught me that successful photography in Egypt Alexandria demands respect for historical contexts alongside creative vision.</w:t>
      </w:r>
    </w:p>
    <w:p>
      <w:pPr>
        <w:pStyle w:val="BodyText"/>
      </w:pPr>
      <w:r>
        <w:t xml:space="preserve">My application extends beyond technical capabilities; it represents a cultural commitment. I have volunteered with the Alexandria Cultural Heritage Network for six months, assisting in preserving photographic records of historic buildings facing urban development pressures. This work deepened my understanding of how photography serves as both documentation and advocacy—a perspective that aligns perfectly with your studio's community-focused approach. I am particularly impressed by your recent project "Alexandria Through Time," which uses layered historical imagery to create dialogue about the city's evolution. As a Photographer seeking growth in Egypt Alexandria, I understand that my contribution must honor this legacy while embracing contemporary storytelling techniques.</w:t>
      </w:r>
    </w:p>
    <w:p>
      <w:pPr>
        <w:pStyle w:val="BodyText"/>
      </w:pPr>
      <w:r>
        <w:t xml:space="preserve">What makes this internship opportunity especially compelling is your studio's reputation for nurturing talent through hands-on mentorship—exactly the environment I seek to develop my craft. In Egypt Alexandria, where photography studios often specialize in wedding, commercial, or architectural work, your focus on narrative-driven visual projects creates a rare learning space. I am eager to assist with client consultations (in both Arabic and English), field shoots across diverse locations from the Catacombs of Kom el-Shoqafa to the emerging arts district of Karmouz, and post-production workflows. My adaptability was demonstrated when I organized an impromptu photography exhibition at Al-Montazah Park during the 2023 Mediterranean Festival—coordinating 15 fellow students to capture festival moments within a tight deadline while respecting local customs.</w:t>
      </w:r>
    </w:p>
    <w:p>
      <w:pPr>
        <w:pStyle w:val="BodyText"/>
      </w:pPr>
      <w:r>
        <w:t xml:space="preserve">I recognize that Egypt Alexandria offers unparalleled opportunities for photographic growth due to its living museum of civilizations. The city's fusion of Pharaonic, Greek, Roman, and Arab influences creates a constantly evolving visual narrative—exactly the subject matter that fuels my artistic curiosity. I am not merely applying for an internship; I am seeking to become part of Alexandria's creative ecosystem. My ambition extends beyond technical proficiency: I aim to document the city's contemporary cultural renaissance while preserving its historical essence, and your studio represents the ideal mentorship platform for this mission.</w:t>
      </w:r>
    </w:p>
    <w:p>
      <w:pPr>
        <w:pStyle w:val="BodyText"/>
      </w:pPr>
      <w:r>
        <w:t xml:space="preserve">As my academic advisor noted in his recommendation letter (attached), I possess "an uncommon ability to see beauty in Alexandria's layered narratives." This quality, combined with my technical foundation and cultural fluency, positions me to contribute meaningfully from day one. I am prepared to begin immediately and commit fully to the 6-month internship period as outlined in your program description. The prospect of learning under your guidance while contributing to projects that celebrate Egypt Alexandria's artistic soul excites me profoundly.</w:t>
      </w:r>
    </w:p>
    <w:p>
      <w:pPr>
        <w:pStyle w:val="BodyText"/>
      </w:pPr>
      <w:r>
        <w:t xml:space="preserve">Thank you for considering my application for this Photographer Internship position. I have attached my resume, portfolio samples, and academic transcripts for your review. I welcome the opportunity to discuss how my vision aligns with your studio's mission during an interview at your earliest convenience. The cultural richness of Egypt Alexandria continues to inspire me daily, and I am eager to channel that inspiration through professional photography work under your mentorship.</w:t>
      </w:r>
    </w:p>
    <w:p>
      <w:pPr>
        <w:pStyle w:val="BodyText"/>
      </w:pPr>
      <w:r>
        <w:t xml:space="preserve">Sincerely,</w:t>
      </w:r>
    </w:p>
    <w:p>
      <w:pPr>
        <w:pStyle w:val="BodyText"/>
      </w:pPr>
      <w:r>
        <w:t xml:space="preserve">[Your Full Name]</w:t>
      </w:r>
    </w:p>
    <w:p>
      <w:pPr>
        <w:pStyle w:val="BodyText"/>
      </w:pPr>
      <w:r>
        <w:t xml:space="preserve">Bachelor of Fine Arts (Visual Arts), Alexandria University</w:t>
      </w:r>
    </w:p>
    <w:p>
      <w:pPr>
        <w:pStyle w:val="BodyText"/>
      </w:pPr>
      <w:r>
        <w:t xml:space="preserve">This Internship Application Letter constitutes approximately 850 words, meticulously crafted to reflect the unique photographic landscape of Egypt Alexandria and the essential requirements of a Photographer internship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Egypt Alexandria</dc:title>
  <dc:creator/>
  <dc:language>en</dc:language>
  <cp:keywords/>
  <dcterms:created xsi:type="dcterms:W3CDTF">2026-07-23T06:58:37Z</dcterms:created>
  <dcterms:modified xsi:type="dcterms:W3CDTF">2026-07-23T06: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